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048FF" w14:textId="77777777" w:rsidR="00577121" w:rsidRPr="00577121" w:rsidRDefault="00577121" w:rsidP="00577121">
      <w:pPr>
        <w:pStyle w:val="Title"/>
        <w:ind w:firstLine="0"/>
        <w:jc w:val="left"/>
        <w:rPr>
          <w:rFonts w:ascii="Amasis MT Pro" w:hAnsi="Amasis MT Pro"/>
        </w:rPr>
      </w:pPr>
    </w:p>
    <w:p w14:paraId="2DC304EB" w14:textId="34290CC6" w:rsidR="001B5C80" w:rsidRPr="00577121" w:rsidRDefault="00E07218" w:rsidP="00577121">
      <w:pPr>
        <w:pStyle w:val="Title"/>
        <w:ind w:firstLine="0"/>
        <w:jc w:val="left"/>
        <w:rPr>
          <w:rFonts w:ascii="Amasis MT Pro" w:hAnsi="Amasis MT Pro"/>
          <w:u w:val="none"/>
        </w:rPr>
      </w:pPr>
      <w:proofErr w:type="spellStart"/>
      <w:r w:rsidRPr="00577121">
        <w:rPr>
          <w:rFonts w:ascii="Amasis MT Pro" w:hAnsi="Amasis MT Pro"/>
          <w:u w:val="none"/>
        </w:rPr>
        <w:t>NiFi</w:t>
      </w:r>
      <w:proofErr w:type="spellEnd"/>
      <w:r w:rsidRPr="00577121">
        <w:rPr>
          <w:rFonts w:ascii="Amasis MT Pro" w:hAnsi="Amasis MT Pro"/>
          <w:u w:val="none"/>
        </w:rPr>
        <w:t xml:space="preserve"> and Kafka t</w:t>
      </w:r>
      <w:r w:rsidR="00577121" w:rsidRPr="00577121">
        <w:rPr>
          <w:rFonts w:ascii="Amasis MT Pro" w:hAnsi="Amasis MT Pro"/>
          <w:u w:val="none"/>
        </w:rPr>
        <w:t xml:space="preserve">o get </w:t>
      </w:r>
      <w:r w:rsidRPr="00577121">
        <w:rPr>
          <w:rFonts w:ascii="Amasis MT Pro" w:hAnsi="Amasis MT Pro"/>
          <w:u w:val="none"/>
        </w:rPr>
        <w:t xml:space="preserve"> </w:t>
      </w:r>
      <w:r w:rsidR="00577121" w:rsidRPr="00577121">
        <w:rPr>
          <w:rFonts w:ascii="Amasis MT Pro" w:hAnsi="Amasis MT Pro"/>
          <w:u w:val="none"/>
        </w:rPr>
        <w:t xml:space="preserve">Twitter </w:t>
      </w:r>
      <w:r w:rsidRPr="00577121">
        <w:rPr>
          <w:rFonts w:ascii="Amasis MT Pro" w:hAnsi="Amasis MT Pro"/>
          <w:u w:val="none"/>
        </w:rPr>
        <w:t>tweets</w:t>
      </w:r>
    </w:p>
    <w:p w14:paraId="13594143" w14:textId="77777777" w:rsidR="00577121" w:rsidRPr="00577121" w:rsidRDefault="00577121" w:rsidP="00577121">
      <w:pPr>
        <w:rPr>
          <w:rFonts w:ascii="Amasis MT Pro" w:hAnsi="Amasis MT Pro"/>
          <w:szCs w:val="24"/>
        </w:rPr>
      </w:pPr>
    </w:p>
    <w:p w14:paraId="2D00927E" w14:textId="2D5D16BE" w:rsidR="004E36E6" w:rsidRPr="00577121" w:rsidRDefault="004E36E6" w:rsidP="00E9394E">
      <w:pPr>
        <w:pStyle w:val="Heading1"/>
        <w:rPr>
          <w:rFonts w:ascii="Amasis MT Pro" w:hAnsi="Amasis MT Pro"/>
          <w:b w:val="0"/>
          <w:bCs/>
          <w:u w:val="none"/>
        </w:rPr>
      </w:pPr>
      <w:r w:rsidRPr="00577121">
        <w:rPr>
          <w:rFonts w:ascii="Amasis MT Pro" w:hAnsi="Amasis MT Pro"/>
          <w:b w:val="0"/>
          <w:bCs/>
          <w:u w:val="none"/>
        </w:rPr>
        <w:t>Pre-requisites</w:t>
      </w:r>
    </w:p>
    <w:p w14:paraId="53563F86" w14:textId="6FA421D3" w:rsidR="00DE55A5" w:rsidRPr="00577121" w:rsidRDefault="00577121" w:rsidP="00485FFF">
      <w:pPr>
        <w:rPr>
          <w:rFonts w:ascii="Amasis MT Pro" w:hAnsi="Amasis MT Pro"/>
          <w:szCs w:val="24"/>
        </w:rPr>
      </w:pPr>
      <w:r>
        <w:rPr>
          <w:rFonts w:ascii="Amasis MT Pro" w:hAnsi="Amasis MT Pro"/>
          <w:szCs w:val="24"/>
        </w:rPr>
        <w:t>A</w:t>
      </w:r>
      <w:r w:rsidR="00C96758" w:rsidRPr="00577121">
        <w:rPr>
          <w:rFonts w:ascii="Amasis MT Pro" w:hAnsi="Amasis MT Pro"/>
          <w:szCs w:val="24"/>
        </w:rPr>
        <w:t xml:space="preserve"> consumer key/secret and access token/secret for your Twitter application</w:t>
      </w:r>
      <w:r w:rsidR="00056D6D">
        <w:rPr>
          <w:rFonts w:ascii="Amasis MT Pro" w:hAnsi="Amasis MT Pro"/>
          <w:szCs w:val="24"/>
        </w:rPr>
        <w:t xml:space="preserve">. </w:t>
      </w:r>
      <w:r>
        <w:rPr>
          <w:rFonts w:ascii="Amasis MT Pro" w:hAnsi="Amasis MT Pro"/>
          <w:szCs w:val="24"/>
        </w:rPr>
        <w:t xml:space="preserve">Developer-user </w:t>
      </w:r>
      <w:proofErr w:type="gramStart"/>
      <w:r>
        <w:rPr>
          <w:rFonts w:ascii="Amasis MT Pro" w:hAnsi="Amasis MT Pro"/>
          <w:szCs w:val="24"/>
        </w:rPr>
        <w:t>account</w:t>
      </w:r>
      <w:proofErr w:type="gramEnd"/>
      <w:r>
        <w:rPr>
          <w:rFonts w:ascii="Amasis MT Pro" w:hAnsi="Amasis MT Pro"/>
          <w:szCs w:val="24"/>
        </w:rPr>
        <w:t xml:space="preserve"> can be created for free on Twitter. Create a simple app and get the keys</w:t>
      </w:r>
    </w:p>
    <w:p w14:paraId="301FC24B" w14:textId="306FFFC0" w:rsidR="00282B2A" w:rsidRPr="00056D6D" w:rsidRDefault="00577121" w:rsidP="00282B2A">
      <w:pPr>
        <w:rPr>
          <w:rFonts w:ascii="Amasis MT Pro" w:hAnsi="Amasis MT Pro"/>
          <w:b/>
          <w:bCs/>
          <w:szCs w:val="24"/>
        </w:rPr>
      </w:pPr>
      <w:r w:rsidRPr="00056D6D">
        <w:rPr>
          <w:rFonts w:ascii="Amasis MT Pro" w:hAnsi="Amasis MT Pro"/>
          <w:b/>
          <w:bCs/>
          <w:szCs w:val="24"/>
        </w:rPr>
        <w:t>Steps:</w:t>
      </w:r>
    </w:p>
    <w:p w14:paraId="018DCF07" w14:textId="3987AFA7" w:rsidR="00282B2A" w:rsidRPr="00577121" w:rsidRDefault="00056D6D" w:rsidP="00577121">
      <w:pPr>
        <w:pStyle w:val="ListParagraph"/>
        <w:numPr>
          <w:ilvl w:val="0"/>
          <w:numId w:val="22"/>
        </w:numPr>
        <w:spacing w:after="0"/>
        <w:ind w:left="360"/>
        <w:rPr>
          <w:rFonts w:ascii="Amasis MT Pro" w:hAnsi="Amasis MT Pro"/>
          <w:szCs w:val="24"/>
        </w:rPr>
      </w:pPr>
      <w:r>
        <w:rPr>
          <w:rFonts w:ascii="Amasis MT Pro" w:hAnsi="Amasis MT Pro"/>
          <w:szCs w:val="24"/>
        </w:rPr>
        <w:t>Create</w:t>
      </w:r>
      <w:r w:rsidR="00577121">
        <w:rPr>
          <w:rFonts w:ascii="Amasis MT Pro" w:hAnsi="Amasis MT Pro"/>
          <w:szCs w:val="24"/>
        </w:rPr>
        <w:t xml:space="preserve"> AWS </w:t>
      </w:r>
      <w:r w:rsidR="00282B2A" w:rsidRPr="00577121">
        <w:rPr>
          <w:rFonts w:ascii="Amasis MT Pro" w:hAnsi="Amasis MT Pro"/>
          <w:szCs w:val="24"/>
        </w:rPr>
        <w:t>Cloud9 environment</w:t>
      </w:r>
      <w:r w:rsidR="00577121">
        <w:rPr>
          <w:rFonts w:ascii="Amasis MT Pro" w:hAnsi="Amasis MT Pro"/>
          <w:szCs w:val="24"/>
        </w:rPr>
        <w:t xml:space="preserve"> and </w:t>
      </w:r>
      <w:r w:rsidR="00282B2A" w:rsidRPr="00577121">
        <w:rPr>
          <w:rFonts w:ascii="Amasis MT Pro" w:hAnsi="Amasis MT Pro"/>
          <w:szCs w:val="24"/>
        </w:rPr>
        <w:t xml:space="preserve">Upload </w:t>
      </w:r>
      <w:proofErr w:type="spellStart"/>
      <w:r w:rsidR="00282B2A" w:rsidRPr="00577121">
        <w:rPr>
          <w:rFonts w:ascii="Amasis MT Pro" w:hAnsi="Amasis MT Pro"/>
          <w:szCs w:val="24"/>
        </w:rPr>
        <w:t>template.json</w:t>
      </w:r>
      <w:proofErr w:type="spellEnd"/>
      <w:r w:rsidR="00282B2A" w:rsidRPr="00577121">
        <w:rPr>
          <w:rFonts w:ascii="Amasis MT Pro" w:hAnsi="Amasis MT Pro"/>
          <w:szCs w:val="24"/>
        </w:rPr>
        <w:t xml:space="preserve">, </w:t>
      </w:r>
      <w:r w:rsidRPr="00056D6D">
        <w:rPr>
          <w:rFonts w:ascii="Amasis MT Pro" w:hAnsi="Amasis MT Pro"/>
          <w:szCs w:val="24"/>
        </w:rPr>
        <w:t>emr_start_commands</w:t>
      </w:r>
      <w:r>
        <w:rPr>
          <w:rFonts w:ascii="Amasis MT Pro" w:hAnsi="Amasis MT Pro"/>
          <w:szCs w:val="24"/>
        </w:rPr>
        <w:t xml:space="preserve">.txt, </w:t>
      </w:r>
      <w:r w:rsidRPr="00056D6D">
        <w:rPr>
          <w:rFonts w:ascii="Amasis MT Pro" w:hAnsi="Amasis MT Pro"/>
          <w:szCs w:val="24"/>
        </w:rPr>
        <w:t>docker_nifi</w:t>
      </w:r>
      <w:r>
        <w:rPr>
          <w:rFonts w:ascii="Amasis MT Pro" w:hAnsi="Amasis MT Pro"/>
          <w:szCs w:val="24"/>
        </w:rPr>
        <w:t>.txt</w:t>
      </w:r>
      <w:r w:rsidR="00282B2A" w:rsidRPr="00577121">
        <w:rPr>
          <w:rFonts w:ascii="Amasis MT Pro" w:hAnsi="Amasis MT Pro"/>
          <w:szCs w:val="24"/>
        </w:rPr>
        <w:t xml:space="preserve">, and </w:t>
      </w:r>
      <w:proofErr w:type="spellStart"/>
      <w:r w:rsidRPr="00213654">
        <w:rPr>
          <w:rFonts w:ascii="Amasis MT Pro" w:hAnsi="Amasis MT Pro"/>
          <w:bCs/>
          <w:szCs w:val="24"/>
        </w:rPr>
        <w:t>nifi</w:t>
      </w:r>
      <w:proofErr w:type="spellEnd"/>
      <w:r w:rsidRPr="00213654">
        <w:rPr>
          <w:rFonts w:ascii="Amasis MT Pro" w:hAnsi="Amasis MT Pro"/>
          <w:bCs/>
          <w:szCs w:val="24"/>
        </w:rPr>
        <w:t xml:space="preserve">-files </w:t>
      </w:r>
      <w:r>
        <w:rPr>
          <w:rFonts w:ascii="Amasis MT Pro" w:hAnsi="Amasis MT Pro"/>
          <w:szCs w:val="24"/>
        </w:rPr>
        <w:t>folder</w:t>
      </w:r>
      <w:r w:rsidR="00282B2A" w:rsidRPr="00577121">
        <w:rPr>
          <w:rFonts w:ascii="Amasis MT Pro" w:hAnsi="Amasis MT Pro"/>
          <w:szCs w:val="24"/>
        </w:rPr>
        <w:t>.</w:t>
      </w:r>
    </w:p>
    <w:p w14:paraId="384BF245" w14:textId="77777777" w:rsidR="00282B2A" w:rsidRPr="00577121" w:rsidRDefault="00282B2A" w:rsidP="00577121">
      <w:pPr>
        <w:pStyle w:val="ListParagraph"/>
        <w:ind w:left="0"/>
        <w:rPr>
          <w:rFonts w:ascii="Amasis MT Pro" w:hAnsi="Amasis MT Pro"/>
          <w:szCs w:val="24"/>
        </w:rPr>
      </w:pPr>
    </w:p>
    <w:p w14:paraId="549A19C8" w14:textId="1151792A" w:rsidR="00282B2A" w:rsidRPr="00213654" w:rsidRDefault="00056D6D" w:rsidP="00577121">
      <w:pPr>
        <w:pStyle w:val="ListParagraph"/>
        <w:numPr>
          <w:ilvl w:val="0"/>
          <w:numId w:val="22"/>
        </w:numPr>
        <w:ind w:left="360"/>
        <w:rPr>
          <w:rFonts w:ascii="Amasis MT Pro" w:hAnsi="Amasis MT Pro"/>
          <w:bCs/>
          <w:szCs w:val="24"/>
          <w:u w:val="single"/>
        </w:rPr>
      </w:pPr>
      <w:r>
        <w:rPr>
          <w:rFonts w:ascii="Amasis MT Pro" w:hAnsi="Amasis MT Pro"/>
          <w:bCs/>
          <w:szCs w:val="24"/>
        </w:rPr>
        <w:t>C</w:t>
      </w:r>
      <w:r w:rsidRPr="00213654">
        <w:rPr>
          <w:rFonts w:ascii="Amasis MT Pro" w:hAnsi="Amasis MT Pro"/>
          <w:bCs/>
          <w:szCs w:val="24"/>
        </w:rPr>
        <w:t xml:space="preserve">heck the current IP address of your </w:t>
      </w:r>
      <w:r>
        <w:rPr>
          <w:rFonts w:ascii="Amasis MT Pro" w:hAnsi="Amasis MT Pro"/>
          <w:bCs/>
          <w:szCs w:val="24"/>
        </w:rPr>
        <w:t xml:space="preserve">AWS </w:t>
      </w:r>
      <w:r w:rsidRPr="00213654">
        <w:rPr>
          <w:rFonts w:ascii="Amasis MT Pro" w:hAnsi="Amasis MT Pro"/>
          <w:bCs/>
          <w:szCs w:val="24"/>
        </w:rPr>
        <w:t>client</w:t>
      </w:r>
      <w:r w:rsidRPr="00213654">
        <w:rPr>
          <w:rFonts w:ascii="Amasis MT Pro" w:hAnsi="Amasis MT Pro"/>
          <w:bCs/>
          <w:szCs w:val="24"/>
        </w:rPr>
        <w:t xml:space="preserve"> </w:t>
      </w:r>
      <w:r>
        <w:rPr>
          <w:rFonts w:ascii="Amasis MT Pro" w:hAnsi="Amasis MT Pro"/>
          <w:bCs/>
          <w:szCs w:val="24"/>
        </w:rPr>
        <w:t>using</w:t>
      </w:r>
      <w:r w:rsidR="00282B2A" w:rsidRPr="00213654">
        <w:rPr>
          <w:rFonts w:ascii="Amasis MT Pro" w:hAnsi="Amasis MT Pro"/>
          <w:bCs/>
          <w:szCs w:val="24"/>
        </w:rPr>
        <w:t xml:space="preserve"> </w:t>
      </w:r>
      <w:hyperlink r:id="rId11" w:history="1">
        <w:r w:rsidR="00282B2A" w:rsidRPr="00213654">
          <w:rPr>
            <w:rStyle w:val="Hyperlink"/>
            <w:rFonts w:ascii="Amasis MT Pro" w:hAnsi="Amasis MT Pro"/>
            <w:bCs/>
            <w:szCs w:val="24"/>
          </w:rPr>
          <w:t>https://checkip.amazonaws.com</w:t>
        </w:r>
      </w:hyperlink>
      <w:r w:rsidR="00282B2A" w:rsidRPr="00213654">
        <w:rPr>
          <w:rFonts w:ascii="Amasis MT Pro" w:hAnsi="Amasis MT Pro"/>
          <w:bCs/>
          <w:szCs w:val="24"/>
        </w:rPr>
        <w:t xml:space="preserve"> </w:t>
      </w:r>
    </w:p>
    <w:p w14:paraId="36DBF55C" w14:textId="77777777" w:rsidR="00282B2A" w:rsidRPr="00213654" w:rsidRDefault="00282B2A" w:rsidP="00577121">
      <w:pPr>
        <w:pStyle w:val="ListParagraph"/>
        <w:ind w:left="0"/>
        <w:rPr>
          <w:rFonts w:ascii="Amasis MT Pro" w:hAnsi="Amasis MT Pro"/>
          <w:bCs/>
          <w:szCs w:val="24"/>
          <w:u w:val="single"/>
        </w:rPr>
      </w:pPr>
    </w:p>
    <w:p w14:paraId="4172D9E9" w14:textId="69AB47E5" w:rsidR="00213654" w:rsidRPr="00213654" w:rsidRDefault="00282B2A" w:rsidP="00213654">
      <w:pPr>
        <w:pStyle w:val="ListParagraph"/>
        <w:numPr>
          <w:ilvl w:val="0"/>
          <w:numId w:val="22"/>
        </w:numPr>
        <w:ind w:left="360"/>
        <w:rPr>
          <w:rFonts w:ascii="Amasis MT Pro" w:hAnsi="Amasis MT Pro"/>
          <w:bCs/>
          <w:szCs w:val="24"/>
          <w:u w:val="single"/>
        </w:rPr>
      </w:pPr>
      <w:r w:rsidRPr="00213654">
        <w:rPr>
          <w:rFonts w:ascii="Amasis MT Pro" w:hAnsi="Amasis MT Pro"/>
          <w:bCs/>
          <w:szCs w:val="24"/>
        </w:rPr>
        <w:t>Execute commands interactively</w:t>
      </w:r>
      <w:r w:rsidR="00577121" w:rsidRPr="00213654">
        <w:rPr>
          <w:rFonts w:ascii="Amasis MT Pro" w:hAnsi="Amasis MT Pro"/>
          <w:bCs/>
          <w:szCs w:val="24"/>
        </w:rPr>
        <w:t xml:space="preserve"> provided </w:t>
      </w:r>
      <w:r w:rsidR="00CA73DB" w:rsidRPr="00213654">
        <w:rPr>
          <w:rFonts w:ascii="Amasis MT Pro" w:hAnsi="Amasis MT Pro"/>
          <w:bCs/>
          <w:szCs w:val="24"/>
        </w:rPr>
        <w:t xml:space="preserve">in the file </w:t>
      </w:r>
      <w:r w:rsidR="00CA73DB" w:rsidRPr="00213654">
        <w:rPr>
          <w:rFonts w:ascii="Amasis MT Pro" w:hAnsi="Amasis MT Pro"/>
          <w:bCs/>
          <w:i/>
          <w:iCs/>
          <w:szCs w:val="24"/>
        </w:rPr>
        <w:t>emr_start_commands.txt</w:t>
      </w:r>
      <w:r w:rsidRPr="00213654">
        <w:rPr>
          <w:rFonts w:ascii="Amasis MT Pro" w:hAnsi="Amasis MT Pro"/>
          <w:bCs/>
          <w:szCs w:val="24"/>
        </w:rPr>
        <w:t xml:space="preserve"> until you get to the “</w:t>
      </w:r>
      <w:proofErr w:type="spellStart"/>
      <w:r w:rsidRPr="00213654">
        <w:rPr>
          <w:rFonts w:ascii="Amasis MT Pro" w:hAnsi="Amasis MT Pro"/>
          <w:bCs/>
          <w:szCs w:val="24"/>
        </w:rPr>
        <w:t>aws</w:t>
      </w:r>
      <w:proofErr w:type="spellEnd"/>
      <w:r w:rsidRPr="00213654">
        <w:rPr>
          <w:rFonts w:ascii="Amasis MT Pro" w:hAnsi="Amasis MT Pro"/>
          <w:bCs/>
          <w:szCs w:val="24"/>
        </w:rPr>
        <w:t xml:space="preserve"> </w:t>
      </w:r>
      <w:proofErr w:type="spellStart"/>
      <w:r w:rsidRPr="00213654">
        <w:rPr>
          <w:rFonts w:ascii="Amasis MT Pro" w:hAnsi="Amasis MT Pro"/>
          <w:bCs/>
          <w:szCs w:val="24"/>
        </w:rPr>
        <w:t>emr</w:t>
      </w:r>
      <w:proofErr w:type="spellEnd"/>
      <w:r w:rsidRPr="00213654">
        <w:rPr>
          <w:rFonts w:ascii="Amasis MT Pro" w:hAnsi="Amasis MT Pro"/>
          <w:bCs/>
          <w:szCs w:val="24"/>
        </w:rPr>
        <w:t xml:space="preserve"> wait”.  </w:t>
      </w:r>
      <w:r w:rsidR="00CA73DB" w:rsidRPr="00213654">
        <w:rPr>
          <w:rFonts w:ascii="Amasis MT Pro" w:hAnsi="Amasis MT Pro"/>
          <w:bCs/>
          <w:szCs w:val="24"/>
        </w:rPr>
        <w:t xml:space="preserve">Copy the </w:t>
      </w:r>
      <w:proofErr w:type="spellStart"/>
      <w:r w:rsidR="00CA73DB" w:rsidRPr="00213654">
        <w:rPr>
          <w:rFonts w:ascii="Amasis MT Pro" w:hAnsi="Amasis MT Pro"/>
          <w:bCs/>
          <w:szCs w:val="24"/>
        </w:rPr>
        <w:t>nifi</w:t>
      </w:r>
      <w:proofErr w:type="spellEnd"/>
      <w:r w:rsidR="00CA73DB" w:rsidRPr="00213654">
        <w:rPr>
          <w:rFonts w:ascii="Amasis MT Pro" w:hAnsi="Amasis MT Pro"/>
          <w:bCs/>
          <w:szCs w:val="24"/>
        </w:rPr>
        <w:t>-files folder as</w:t>
      </w:r>
      <w:r w:rsidR="00213654" w:rsidRPr="00213654">
        <w:rPr>
          <w:rFonts w:ascii="Amasis MT Pro" w:hAnsi="Amasis MT Pro"/>
          <w:bCs/>
          <w:szCs w:val="24"/>
        </w:rPr>
        <w:t xml:space="preserve"> documented in the </w:t>
      </w:r>
      <w:r w:rsidR="00213654" w:rsidRPr="00213654">
        <w:rPr>
          <w:rFonts w:ascii="Amasis MT Pro" w:hAnsi="Amasis MT Pro"/>
          <w:bCs/>
          <w:i/>
          <w:iCs/>
          <w:szCs w:val="24"/>
        </w:rPr>
        <w:t>emr_start_commands.txt</w:t>
      </w:r>
    </w:p>
    <w:p w14:paraId="6E1EA7CB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</w:p>
    <w:p w14:paraId="63AE8ABD" w14:textId="05E515F1" w:rsidR="00213654" w:rsidRPr="00213654" w:rsidRDefault="00213654" w:rsidP="00213654">
      <w:pPr>
        <w:pStyle w:val="ListParagraph"/>
        <w:numPr>
          <w:ilvl w:val="0"/>
          <w:numId w:val="22"/>
        </w:numPr>
        <w:ind w:left="360"/>
        <w:rPr>
          <w:rFonts w:ascii="Amasis MT Pro" w:hAnsi="Amasis MT Pro"/>
          <w:bCs/>
          <w:szCs w:val="24"/>
          <w:u w:val="single"/>
        </w:rPr>
      </w:pPr>
      <w:r w:rsidRPr="00213654">
        <w:rPr>
          <w:rFonts w:ascii="Amasis MT Pro" w:hAnsi="Amasis MT Pro"/>
          <w:bCs/>
          <w:szCs w:val="24"/>
        </w:rPr>
        <w:t xml:space="preserve">Execute commands provided in the file </w:t>
      </w:r>
      <w:r w:rsidRPr="00213654">
        <w:rPr>
          <w:rFonts w:ascii="Amasis MT Pro" w:hAnsi="Amasis MT Pro"/>
          <w:bCs/>
          <w:i/>
          <w:iCs/>
          <w:szCs w:val="24"/>
        </w:rPr>
        <w:t>docker_nifi</w:t>
      </w:r>
      <w:r w:rsidRPr="00213654">
        <w:rPr>
          <w:rFonts w:ascii="Amasis MT Pro" w:hAnsi="Amasis MT Pro"/>
          <w:bCs/>
          <w:i/>
          <w:iCs/>
          <w:szCs w:val="24"/>
        </w:rPr>
        <w:t>.txt</w:t>
      </w:r>
      <w:r w:rsidRPr="00213654">
        <w:rPr>
          <w:rFonts w:ascii="Amasis MT Pro" w:hAnsi="Amasis MT Pro"/>
          <w:bCs/>
          <w:i/>
          <w:iCs/>
          <w:szCs w:val="24"/>
        </w:rPr>
        <w:t xml:space="preserve"> </w:t>
      </w:r>
      <w:r w:rsidRPr="00213654">
        <w:rPr>
          <w:rFonts w:ascii="Amasis MT Pro" w:hAnsi="Amasis MT Pro"/>
          <w:bCs/>
          <w:szCs w:val="24"/>
        </w:rPr>
        <w:t xml:space="preserve">to install Docker and </w:t>
      </w:r>
      <w:proofErr w:type="spellStart"/>
      <w:r w:rsidRPr="00213654">
        <w:rPr>
          <w:rFonts w:ascii="Amasis MT Pro" w:hAnsi="Amasis MT Pro"/>
          <w:bCs/>
          <w:szCs w:val="24"/>
        </w:rPr>
        <w:t>Nifi</w:t>
      </w:r>
      <w:proofErr w:type="spellEnd"/>
      <w:r w:rsidRPr="00213654">
        <w:rPr>
          <w:rFonts w:ascii="Amasis MT Pro" w:hAnsi="Amasis MT Pro"/>
          <w:bCs/>
          <w:szCs w:val="24"/>
        </w:rPr>
        <w:t xml:space="preserve">. Check </w:t>
      </w:r>
      <w:r w:rsidRPr="00213654">
        <w:rPr>
          <w:rFonts w:ascii="Amasis MT Pro" w:hAnsi="Amasis MT Pro"/>
          <w:bCs/>
          <w:szCs w:val="24"/>
        </w:rPr>
        <w:t xml:space="preserve">that </w:t>
      </w:r>
      <w:proofErr w:type="spellStart"/>
      <w:r w:rsidRPr="00213654">
        <w:rPr>
          <w:rFonts w:ascii="Amasis MT Pro" w:hAnsi="Amasis MT Pro"/>
          <w:bCs/>
          <w:szCs w:val="24"/>
        </w:rPr>
        <w:t>NiFi</w:t>
      </w:r>
      <w:proofErr w:type="spellEnd"/>
      <w:r w:rsidRPr="00213654">
        <w:rPr>
          <w:rFonts w:ascii="Amasis MT Pro" w:hAnsi="Amasis MT Pro"/>
          <w:bCs/>
          <w:szCs w:val="24"/>
        </w:rPr>
        <w:t xml:space="preserve"> is up and running by opening the </w:t>
      </w:r>
      <w:proofErr w:type="spellStart"/>
      <w:r w:rsidRPr="00213654">
        <w:rPr>
          <w:rFonts w:ascii="Amasis MT Pro" w:hAnsi="Amasis MT Pro"/>
          <w:bCs/>
          <w:szCs w:val="24"/>
        </w:rPr>
        <w:t>NiFi</w:t>
      </w:r>
      <w:proofErr w:type="spellEnd"/>
      <w:r w:rsidRPr="00213654">
        <w:rPr>
          <w:rFonts w:ascii="Amasis MT Pro" w:hAnsi="Amasis MT Pro"/>
          <w:bCs/>
          <w:szCs w:val="24"/>
        </w:rPr>
        <w:t xml:space="preserve"> console </w:t>
      </w:r>
      <w:r w:rsidRPr="00213654">
        <w:rPr>
          <w:rFonts w:ascii="Amasis MT Pro" w:hAnsi="Amasis MT Pro"/>
          <w:bCs/>
          <w:szCs w:val="24"/>
        </w:rPr>
        <w:t>on</w:t>
      </w:r>
      <w:r w:rsidRPr="00213654">
        <w:rPr>
          <w:rFonts w:ascii="Amasis MT Pro" w:hAnsi="Amasis MT Pro"/>
          <w:bCs/>
          <w:szCs w:val="24"/>
        </w:rPr>
        <w:t xml:space="preserve"> browser.  http://{public_dns}:9080/NiFi/</w:t>
      </w:r>
    </w:p>
    <w:p w14:paraId="40876570" w14:textId="77777777" w:rsidR="00213654" w:rsidRPr="00213654" w:rsidRDefault="00213654" w:rsidP="00213654">
      <w:pPr>
        <w:pStyle w:val="ListParagraph"/>
        <w:ind w:left="360"/>
        <w:rPr>
          <w:rFonts w:ascii="Amasis MT Pro" w:hAnsi="Amasis MT Pro"/>
          <w:bCs/>
          <w:szCs w:val="24"/>
          <w:u w:val="single"/>
        </w:rPr>
      </w:pPr>
    </w:p>
    <w:p w14:paraId="26800513" w14:textId="7907C825" w:rsidR="00CA73DB" w:rsidRPr="00213654" w:rsidRDefault="00213654" w:rsidP="0025113D">
      <w:pPr>
        <w:pStyle w:val="ListParagraph"/>
        <w:numPr>
          <w:ilvl w:val="0"/>
          <w:numId w:val="22"/>
        </w:numPr>
        <w:ind w:left="360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>Install and run Kafka stream as below:</w:t>
      </w:r>
    </w:p>
    <w:p w14:paraId="6505FCD5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proofErr w:type="spellStart"/>
      <w:r w:rsidRPr="00213654">
        <w:rPr>
          <w:rFonts w:ascii="Amasis MT Pro" w:hAnsi="Amasis MT Pro"/>
          <w:bCs/>
          <w:szCs w:val="24"/>
        </w:rPr>
        <w:t>wget</w:t>
      </w:r>
      <w:proofErr w:type="spellEnd"/>
      <w:r w:rsidRPr="00213654">
        <w:rPr>
          <w:rFonts w:ascii="Amasis MT Pro" w:hAnsi="Amasis MT Pro"/>
          <w:bCs/>
          <w:szCs w:val="24"/>
        </w:rPr>
        <w:t xml:space="preserve"> https://archive.apache.org/dist/kafka/2.7.0/kafka_2.13-2.7.0.tgz</w:t>
      </w:r>
    </w:p>
    <w:p w14:paraId="31C17470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>tar -</w:t>
      </w:r>
      <w:proofErr w:type="spellStart"/>
      <w:r w:rsidRPr="00213654">
        <w:rPr>
          <w:rFonts w:ascii="Amasis MT Pro" w:hAnsi="Amasis MT Pro"/>
          <w:bCs/>
          <w:szCs w:val="24"/>
        </w:rPr>
        <w:t>xzf</w:t>
      </w:r>
      <w:proofErr w:type="spellEnd"/>
      <w:r w:rsidRPr="00213654">
        <w:rPr>
          <w:rFonts w:ascii="Amasis MT Pro" w:hAnsi="Amasis MT Pro"/>
          <w:bCs/>
          <w:szCs w:val="24"/>
        </w:rPr>
        <w:t xml:space="preserve"> kafka_2.13-2.7.0.tgz</w:t>
      </w:r>
    </w:p>
    <w:p w14:paraId="659CBD3C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>cd kafka_2.13-2.7.0</w:t>
      </w:r>
    </w:p>
    <w:p w14:paraId="49148AC0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</w:p>
    <w:p w14:paraId="341BCD6E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proofErr w:type="spellStart"/>
      <w:r w:rsidRPr="00213654">
        <w:rPr>
          <w:rFonts w:ascii="Amasis MT Pro" w:hAnsi="Amasis MT Pro"/>
          <w:bCs/>
          <w:szCs w:val="24"/>
        </w:rPr>
        <w:t>nohup</w:t>
      </w:r>
      <w:proofErr w:type="spellEnd"/>
      <w:r w:rsidRPr="00213654">
        <w:rPr>
          <w:rFonts w:ascii="Amasis MT Pro" w:hAnsi="Amasis MT Pro"/>
          <w:bCs/>
          <w:szCs w:val="24"/>
        </w:rPr>
        <w:t xml:space="preserve"> bin/zookeeper-server-start.sh \</w:t>
      </w:r>
    </w:p>
    <w:p w14:paraId="29A4BB18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config/</w:t>
      </w:r>
      <w:proofErr w:type="spellStart"/>
      <w:r w:rsidRPr="00213654">
        <w:rPr>
          <w:rFonts w:ascii="Amasis MT Pro" w:hAnsi="Amasis MT Pro"/>
          <w:bCs/>
          <w:szCs w:val="24"/>
        </w:rPr>
        <w:t>zookeeper.properties</w:t>
      </w:r>
      <w:proofErr w:type="spellEnd"/>
      <w:r w:rsidRPr="00213654">
        <w:rPr>
          <w:rFonts w:ascii="Amasis MT Pro" w:hAnsi="Amasis MT Pro"/>
          <w:bCs/>
          <w:szCs w:val="24"/>
        </w:rPr>
        <w:t xml:space="preserve"> \</w:t>
      </w:r>
    </w:p>
    <w:p w14:paraId="2FAA6229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&gt; /</w:t>
      </w:r>
      <w:proofErr w:type="spellStart"/>
      <w:r w:rsidRPr="00213654">
        <w:rPr>
          <w:rFonts w:ascii="Amasis MT Pro" w:hAnsi="Amasis MT Pro"/>
          <w:bCs/>
          <w:szCs w:val="24"/>
        </w:rPr>
        <w:t>tmp</w:t>
      </w:r>
      <w:proofErr w:type="spellEnd"/>
      <w:r w:rsidRPr="00213654">
        <w:rPr>
          <w:rFonts w:ascii="Amasis MT Pro" w:hAnsi="Amasis MT Pro"/>
          <w:bCs/>
          <w:szCs w:val="24"/>
        </w:rPr>
        <w:t>/</w:t>
      </w:r>
      <w:proofErr w:type="spellStart"/>
      <w:r w:rsidRPr="00213654">
        <w:rPr>
          <w:rFonts w:ascii="Amasis MT Pro" w:hAnsi="Amasis MT Pro"/>
          <w:bCs/>
          <w:szCs w:val="24"/>
        </w:rPr>
        <w:t>zookeeper.out</w:t>
      </w:r>
      <w:proofErr w:type="spellEnd"/>
      <w:r w:rsidRPr="00213654">
        <w:rPr>
          <w:rFonts w:ascii="Amasis MT Pro" w:hAnsi="Amasis MT Pro"/>
          <w:bCs/>
          <w:szCs w:val="24"/>
        </w:rPr>
        <w:t xml:space="preserve"> 2&gt;&amp;1 &amp;</w:t>
      </w:r>
    </w:p>
    <w:p w14:paraId="36847B96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</w:p>
    <w:p w14:paraId="13860848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>ss -</w:t>
      </w:r>
      <w:proofErr w:type="spellStart"/>
      <w:r w:rsidRPr="00213654">
        <w:rPr>
          <w:rFonts w:ascii="Amasis MT Pro" w:hAnsi="Amasis MT Pro"/>
          <w:bCs/>
          <w:szCs w:val="24"/>
        </w:rPr>
        <w:t>tnlpu</w:t>
      </w:r>
      <w:proofErr w:type="spellEnd"/>
      <w:r w:rsidRPr="00213654">
        <w:rPr>
          <w:rFonts w:ascii="Amasis MT Pro" w:hAnsi="Amasis MT Pro"/>
          <w:bCs/>
          <w:szCs w:val="24"/>
        </w:rPr>
        <w:t xml:space="preserve"> | grep :2181</w:t>
      </w:r>
    </w:p>
    <w:p w14:paraId="17F85D05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</w:p>
    <w:p w14:paraId="2E153866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proofErr w:type="spellStart"/>
      <w:r w:rsidRPr="00213654">
        <w:rPr>
          <w:rFonts w:ascii="Amasis MT Pro" w:hAnsi="Amasis MT Pro"/>
          <w:bCs/>
          <w:szCs w:val="24"/>
        </w:rPr>
        <w:t>nohup</w:t>
      </w:r>
      <w:proofErr w:type="spellEnd"/>
      <w:r w:rsidRPr="00213654">
        <w:rPr>
          <w:rFonts w:ascii="Amasis MT Pro" w:hAnsi="Amasis MT Pro"/>
          <w:bCs/>
          <w:szCs w:val="24"/>
        </w:rPr>
        <w:t xml:space="preserve"> bin/kafka-server-start.sh \</w:t>
      </w:r>
    </w:p>
    <w:p w14:paraId="7F2161A4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config/</w:t>
      </w:r>
      <w:proofErr w:type="spellStart"/>
      <w:r w:rsidRPr="00213654">
        <w:rPr>
          <w:rFonts w:ascii="Amasis MT Pro" w:hAnsi="Amasis MT Pro"/>
          <w:bCs/>
          <w:szCs w:val="24"/>
        </w:rPr>
        <w:t>server.properties</w:t>
      </w:r>
      <w:proofErr w:type="spellEnd"/>
      <w:r w:rsidRPr="00213654">
        <w:rPr>
          <w:rFonts w:ascii="Amasis MT Pro" w:hAnsi="Amasis MT Pro"/>
          <w:bCs/>
          <w:szCs w:val="24"/>
        </w:rPr>
        <w:t xml:space="preserve"> \</w:t>
      </w:r>
    </w:p>
    <w:p w14:paraId="3EABC072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&gt; /</w:t>
      </w:r>
      <w:proofErr w:type="spellStart"/>
      <w:r w:rsidRPr="00213654">
        <w:rPr>
          <w:rFonts w:ascii="Amasis MT Pro" w:hAnsi="Amasis MT Pro"/>
          <w:bCs/>
          <w:szCs w:val="24"/>
        </w:rPr>
        <w:t>tmp</w:t>
      </w:r>
      <w:proofErr w:type="spellEnd"/>
      <w:r w:rsidRPr="00213654">
        <w:rPr>
          <w:rFonts w:ascii="Amasis MT Pro" w:hAnsi="Amasis MT Pro"/>
          <w:bCs/>
          <w:szCs w:val="24"/>
        </w:rPr>
        <w:t>/</w:t>
      </w:r>
      <w:proofErr w:type="spellStart"/>
      <w:r w:rsidRPr="00213654">
        <w:rPr>
          <w:rFonts w:ascii="Amasis MT Pro" w:hAnsi="Amasis MT Pro"/>
          <w:bCs/>
          <w:szCs w:val="24"/>
        </w:rPr>
        <w:t>kafka.out</w:t>
      </w:r>
      <w:proofErr w:type="spellEnd"/>
      <w:r w:rsidRPr="00213654">
        <w:rPr>
          <w:rFonts w:ascii="Amasis MT Pro" w:hAnsi="Amasis MT Pro"/>
          <w:bCs/>
          <w:szCs w:val="24"/>
        </w:rPr>
        <w:t xml:space="preserve"> 2&gt;&amp;1 &amp;</w:t>
      </w:r>
    </w:p>
    <w:p w14:paraId="5E02B698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</w:p>
    <w:p w14:paraId="2923D59D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>ss -</w:t>
      </w:r>
      <w:proofErr w:type="spellStart"/>
      <w:r w:rsidRPr="00213654">
        <w:rPr>
          <w:rFonts w:ascii="Amasis MT Pro" w:hAnsi="Amasis MT Pro"/>
          <w:bCs/>
          <w:szCs w:val="24"/>
        </w:rPr>
        <w:t>tnlpu</w:t>
      </w:r>
      <w:proofErr w:type="spellEnd"/>
      <w:r w:rsidRPr="00213654">
        <w:rPr>
          <w:rFonts w:ascii="Amasis MT Pro" w:hAnsi="Amasis MT Pro"/>
          <w:bCs/>
          <w:szCs w:val="24"/>
        </w:rPr>
        <w:t xml:space="preserve"> | grep :9092</w:t>
      </w:r>
    </w:p>
    <w:p w14:paraId="5EC6AD31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</w:t>
      </w:r>
    </w:p>
    <w:p w14:paraId="06EF23BF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>bin/kafka-topics.sh --create \</w:t>
      </w:r>
    </w:p>
    <w:p w14:paraId="1F3AFBEE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--bootstrap-server localhost:9092 \</w:t>
      </w:r>
    </w:p>
    <w:p w14:paraId="34DF8D03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--replication-factor 1 \</w:t>
      </w:r>
    </w:p>
    <w:p w14:paraId="7F3184BA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--partitions 1 \</w:t>
      </w:r>
    </w:p>
    <w:p w14:paraId="29BDCF34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--topic tweets</w:t>
      </w:r>
    </w:p>
    <w:p w14:paraId="71C2CCA3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</w:t>
      </w:r>
    </w:p>
    <w:p w14:paraId="593185BF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proofErr w:type="spellStart"/>
      <w:r w:rsidRPr="00213654">
        <w:rPr>
          <w:rFonts w:ascii="Amasis MT Pro" w:hAnsi="Amasis MT Pro"/>
          <w:bCs/>
          <w:szCs w:val="24"/>
        </w:rPr>
        <w:t>hdfs</w:t>
      </w:r>
      <w:proofErr w:type="spellEnd"/>
      <w:r w:rsidRPr="00213654">
        <w:rPr>
          <w:rFonts w:ascii="Amasis MT Pro" w:hAnsi="Amasis MT Pro"/>
          <w:bCs/>
          <w:szCs w:val="24"/>
        </w:rPr>
        <w:t xml:space="preserve"> </w:t>
      </w:r>
      <w:proofErr w:type="spellStart"/>
      <w:r w:rsidRPr="00213654">
        <w:rPr>
          <w:rFonts w:ascii="Amasis MT Pro" w:hAnsi="Amasis MT Pro"/>
          <w:bCs/>
          <w:szCs w:val="24"/>
        </w:rPr>
        <w:t>dfs</w:t>
      </w:r>
      <w:proofErr w:type="spellEnd"/>
      <w:r w:rsidRPr="00213654">
        <w:rPr>
          <w:rFonts w:ascii="Amasis MT Pro" w:hAnsi="Amasis MT Pro"/>
          <w:bCs/>
          <w:szCs w:val="24"/>
        </w:rPr>
        <w:t xml:space="preserve"> -ls /user/</w:t>
      </w:r>
      <w:proofErr w:type="spellStart"/>
      <w:r w:rsidRPr="00213654">
        <w:rPr>
          <w:rFonts w:ascii="Amasis MT Pro" w:hAnsi="Amasis MT Pro"/>
          <w:bCs/>
          <w:szCs w:val="24"/>
        </w:rPr>
        <w:t>hadoop</w:t>
      </w:r>
      <w:proofErr w:type="spellEnd"/>
      <w:r w:rsidRPr="00213654">
        <w:rPr>
          <w:rFonts w:ascii="Amasis MT Pro" w:hAnsi="Amasis MT Pro"/>
          <w:bCs/>
          <w:szCs w:val="24"/>
        </w:rPr>
        <w:t>/tweets-</w:t>
      </w:r>
      <w:proofErr w:type="spellStart"/>
      <w:r w:rsidRPr="00213654">
        <w:rPr>
          <w:rFonts w:ascii="Amasis MT Pro" w:hAnsi="Amasis MT Pro"/>
          <w:bCs/>
          <w:szCs w:val="24"/>
        </w:rPr>
        <w:t>en</w:t>
      </w:r>
      <w:proofErr w:type="spellEnd"/>
    </w:p>
    <w:p w14:paraId="5BE4C607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proofErr w:type="spellStart"/>
      <w:r w:rsidRPr="00213654">
        <w:rPr>
          <w:rFonts w:ascii="Amasis MT Pro" w:hAnsi="Amasis MT Pro"/>
          <w:bCs/>
          <w:szCs w:val="24"/>
        </w:rPr>
        <w:t>hdfs</w:t>
      </w:r>
      <w:proofErr w:type="spellEnd"/>
      <w:r w:rsidRPr="00213654">
        <w:rPr>
          <w:rFonts w:ascii="Amasis MT Pro" w:hAnsi="Amasis MT Pro"/>
          <w:bCs/>
          <w:szCs w:val="24"/>
        </w:rPr>
        <w:t xml:space="preserve"> </w:t>
      </w:r>
      <w:proofErr w:type="spellStart"/>
      <w:r w:rsidRPr="00213654">
        <w:rPr>
          <w:rFonts w:ascii="Amasis MT Pro" w:hAnsi="Amasis MT Pro"/>
          <w:bCs/>
          <w:szCs w:val="24"/>
        </w:rPr>
        <w:t>dfs</w:t>
      </w:r>
      <w:proofErr w:type="spellEnd"/>
      <w:r w:rsidRPr="00213654">
        <w:rPr>
          <w:rFonts w:ascii="Amasis MT Pro" w:hAnsi="Amasis MT Pro"/>
          <w:bCs/>
          <w:szCs w:val="24"/>
        </w:rPr>
        <w:t xml:space="preserve"> -cat /user/</w:t>
      </w:r>
      <w:proofErr w:type="spellStart"/>
      <w:r w:rsidRPr="00213654">
        <w:rPr>
          <w:rFonts w:ascii="Amasis MT Pro" w:hAnsi="Amasis MT Pro"/>
          <w:bCs/>
          <w:szCs w:val="24"/>
        </w:rPr>
        <w:t>hadoop</w:t>
      </w:r>
      <w:proofErr w:type="spellEnd"/>
      <w:r w:rsidRPr="00213654">
        <w:rPr>
          <w:rFonts w:ascii="Amasis MT Pro" w:hAnsi="Amasis MT Pro"/>
          <w:bCs/>
          <w:szCs w:val="24"/>
        </w:rPr>
        <w:t>/tweets-</w:t>
      </w:r>
      <w:proofErr w:type="spellStart"/>
      <w:r w:rsidRPr="00213654">
        <w:rPr>
          <w:rFonts w:ascii="Amasis MT Pro" w:hAnsi="Amasis MT Pro"/>
          <w:bCs/>
          <w:szCs w:val="24"/>
        </w:rPr>
        <w:t>en</w:t>
      </w:r>
      <w:proofErr w:type="spellEnd"/>
      <w:r w:rsidRPr="00213654">
        <w:rPr>
          <w:rFonts w:ascii="Amasis MT Pro" w:hAnsi="Amasis MT Pro"/>
          <w:bCs/>
          <w:szCs w:val="24"/>
        </w:rPr>
        <w:t>/tweet-sample*.txt</w:t>
      </w:r>
    </w:p>
    <w:p w14:paraId="728DEBFB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</w:p>
    <w:p w14:paraId="49A2FC89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>bin/kafka-console-consumer.sh \</w:t>
      </w:r>
    </w:p>
    <w:p w14:paraId="0CBEF375" w14:textId="77777777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--bootstrap-server localhost:9092 \</w:t>
      </w:r>
    </w:p>
    <w:p w14:paraId="3A96208A" w14:textId="148E8142" w:rsidR="00213654" w:rsidRPr="00213654" w:rsidRDefault="00213654" w:rsidP="00213654">
      <w:pPr>
        <w:pStyle w:val="ListParagraph"/>
        <w:rPr>
          <w:rFonts w:ascii="Amasis MT Pro" w:hAnsi="Amasis MT Pro"/>
          <w:bCs/>
          <w:szCs w:val="24"/>
        </w:rPr>
      </w:pPr>
      <w:r w:rsidRPr="00213654">
        <w:rPr>
          <w:rFonts w:ascii="Amasis MT Pro" w:hAnsi="Amasis MT Pro"/>
          <w:bCs/>
          <w:szCs w:val="24"/>
        </w:rPr>
        <w:t xml:space="preserve">    --topic tweets</w:t>
      </w:r>
    </w:p>
    <w:sectPr w:rsidR="00213654" w:rsidRPr="00213654" w:rsidSect="00056D6D">
      <w:pgSz w:w="12240" w:h="15840"/>
      <w:pgMar w:top="180" w:right="630" w:bottom="18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112E5" w14:textId="77777777" w:rsidR="005C7248" w:rsidRDefault="005C7248" w:rsidP="002A0926">
      <w:pPr>
        <w:spacing w:after="0" w:line="240" w:lineRule="auto"/>
      </w:pPr>
      <w:r>
        <w:separator/>
      </w:r>
    </w:p>
  </w:endnote>
  <w:endnote w:type="continuationSeparator" w:id="0">
    <w:p w14:paraId="717D8534" w14:textId="77777777" w:rsidR="005C7248" w:rsidRDefault="005C7248" w:rsidP="002A0926">
      <w:pPr>
        <w:spacing w:after="0" w:line="240" w:lineRule="auto"/>
      </w:pPr>
      <w:r>
        <w:continuationSeparator/>
      </w:r>
    </w:p>
  </w:endnote>
  <w:endnote w:type="continuationNotice" w:id="1">
    <w:p w14:paraId="0892E113" w14:textId="77777777" w:rsidR="005C7248" w:rsidRDefault="005C72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masis MT Pro"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BACCC" w14:textId="77777777" w:rsidR="005C7248" w:rsidRDefault="005C7248" w:rsidP="002A0926">
      <w:pPr>
        <w:spacing w:after="0" w:line="240" w:lineRule="auto"/>
      </w:pPr>
      <w:r>
        <w:separator/>
      </w:r>
    </w:p>
  </w:footnote>
  <w:footnote w:type="continuationSeparator" w:id="0">
    <w:p w14:paraId="7DE263FD" w14:textId="77777777" w:rsidR="005C7248" w:rsidRDefault="005C7248" w:rsidP="002A0926">
      <w:pPr>
        <w:spacing w:after="0" w:line="240" w:lineRule="auto"/>
      </w:pPr>
      <w:r>
        <w:continuationSeparator/>
      </w:r>
    </w:p>
  </w:footnote>
  <w:footnote w:type="continuationNotice" w:id="1">
    <w:p w14:paraId="605CBBB7" w14:textId="77777777" w:rsidR="005C7248" w:rsidRDefault="005C724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4B2D"/>
    <w:multiLevelType w:val="hybridMultilevel"/>
    <w:tmpl w:val="5E8EF1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15723E"/>
    <w:multiLevelType w:val="hybridMultilevel"/>
    <w:tmpl w:val="D786B40A"/>
    <w:lvl w:ilvl="0" w:tplc="682CC08C">
      <w:start w:val="1"/>
      <w:numFmt w:val="decimal"/>
      <w:lvlText w:val="%1)"/>
      <w:lvlJc w:val="left"/>
      <w:pPr>
        <w:ind w:left="720" w:hanging="360"/>
      </w:pPr>
      <w:rPr>
        <w:rFonts w:ascii="Garamond" w:hAnsi="Garamon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00277"/>
    <w:multiLevelType w:val="hybridMultilevel"/>
    <w:tmpl w:val="A1163466"/>
    <w:lvl w:ilvl="0" w:tplc="99EED87E">
      <w:start w:val="1"/>
      <w:numFmt w:val="decimal"/>
      <w:lvlText w:val="%1)"/>
      <w:lvlJc w:val="left"/>
      <w:pPr>
        <w:ind w:left="720" w:hanging="360"/>
      </w:pPr>
      <w:rPr>
        <w:rFonts w:ascii="Garamond" w:hAnsi="Garamond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20A0A"/>
    <w:multiLevelType w:val="hybridMultilevel"/>
    <w:tmpl w:val="D654FBE2"/>
    <w:lvl w:ilvl="0" w:tplc="9670DD7E">
      <w:start w:val="1"/>
      <w:numFmt w:val="decimal"/>
      <w:lvlText w:val="%1)"/>
      <w:lvlJc w:val="left"/>
      <w:pPr>
        <w:ind w:left="720" w:hanging="360"/>
      </w:pPr>
      <w:rPr>
        <w:rFonts w:ascii="Garamond" w:eastAsiaTheme="minorEastAsia" w:hAnsi="Garamond" w:cstheme="minorBidi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A5AA8"/>
    <w:multiLevelType w:val="hybridMultilevel"/>
    <w:tmpl w:val="94F4E1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A36960"/>
    <w:multiLevelType w:val="hybridMultilevel"/>
    <w:tmpl w:val="62BC2D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355D1"/>
    <w:multiLevelType w:val="hybridMultilevel"/>
    <w:tmpl w:val="FFF02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B706F"/>
    <w:multiLevelType w:val="hybridMultilevel"/>
    <w:tmpl w:val="69D20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67A90"/>
    <w:multiLevelType w:val="hybridMultilevel"/>
    <w:tmpl w:val="F76A57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1C69EA"/>
    <w:multiLevelType w:val="hybridMultilevel"/>
    <w:tmpl w:val="E5E4051E"/>
    <w:lvl w:ilvl="0" w:tplc="9036021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CB2FE7"/>
    <w:multiLevelType w:val="hybridMultilevel"/>
    <w:tmpl w:val="F1BE87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90E28"/>
    <w:multiLevelType w:val="hybridMultilevel"/>
    <w:tmpl w:val="FFFFFFFF"/>
    <w:lvl w:ilvl="0" w:tplc="AA6C766E">
      <w:start w:val="1"/>
      <w:numFmt w:val="decimal"/>
      <w:lvlText w:val="%1)"/>
      <w:lvlJc w:val="left"/>
      <w:pPr>
        <w:ind w:left="720" w:hanging="360"/>
      </w:pPr>
    </w:lvl>
    <w:lvl w:ilvl="1" w:tplc="FEF6C436">
      <w:start w:val="1"/>
      <w:numFmt w:val="lowerLetter"/>
      <w:lvlText w:val="%2."/>
      <w:lvlJc w:val="left"/>
      <w:pPr>
        <w:ind w:left="1440" w:hanging="360"/>
      </w:pPr>
    </w:lvl>
    <w:lvl w:ilvl="2" w:tplc="FB28DEEE">
      <w:start w:val="1"/>
      <w:numFmt w:val="lowerRoman"/>
      <w:lvlText w:val="%3."/>
      <w:lvlJc w:val="right"/>
      <w:pPr>
        <w:ind w:left="2160" w:hanging="180"/>
      </w:pPr>
    </w:lvl>
    <w:lvl w:ilvl="3" w:tplc="F72CFFC4">
      <w:start w:val="1"/>
      <w:numFmt w:val="decimal"/>
      <w:lvlText w:val="%4."/>
      <w:lvlJc w:val="left"/>
      <w:pPr>
        <w:ind w:left="2880" w:hanging="360"/>
      </w:pPr>
    </w:lvl>
    <w:lvl w:ilvl="4" w:tplc="A74C9312">
      <w:start w:val="1"/>
      <w:numFmt w:val="lowerLetter"/>
      <w:lvlText w:val="%5."/>
      <w:lvlJc w:val="left"/>
      <w:pPr>
        <w:ind w:left="3600" w:hanging="360"/>
      </w:pPr>
    </w:lvl>
    <w:lvl w:ilvl="5" w:tplc="80584896">
      <w:start w:val="1"/>
      <w:numFmt w:val="lowerRoman"/>
      <w:lvlText w:val="%6."/>
      <w:lvlJc w:val="right"/>
      <w:pPr>
        <w:ind w:left="4320" w:hanging="180"/>
      </w:pPr>
    </w:lvl>
    <w:lvl w:ilvl="6" w:tplc="0BC040BE">
      <w:start w:val="1"/>
      <w:numFmt w:val="decimal"/>
      <w:lvlText w:val="%7."/>
      <w:lvlJc w:val="left"/>
      <w:pPr>
        <w:ind w:left="5040" w:hanging="360"/>
      </w:pPr>
    </w:lvl>
    <w:lvl w:ilvl="7" w:tplc="436039E4">
      <w:start w:val="1"/>
      <w:numFmt w:val="lowerLetter"/>
      <w:lvlText w:val="%8."/>
      <w:lvlJc w:val="left"/>
      <w:pPr>
        <w:ind w:left="5760" w:hanging="360"/>
      </w:pPr>
    </w:lvl>
    <w:lvl w:ilvl="8" w:tplc="37CE598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210D1"/>
    <w:multiLevelType w:val="hybridMultilevel"/>
    <w:tmpl w:val="640226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F3D08"/>
    <w:multiLevelType w:val="hybridMultilevel"/>
    <w:tmpl w:val="4AEC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712CAB"/>
    <w:multiLevelType w:val="hybridMultilevel"/>
    <w:tmpl w:val="A08479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E211BF"/>
    <w:multiLevelType w:val="hybridMultilevel"/>
    <w:tmpl w:val="C5C49D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AA1A61"/>
    <w:multiLevelType w:val="hybridMultilevel"/>
    <w:tmpl w:val="A08479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195546"/>
    <w:multiLevelType w:val="hybridMultilevel"/>
    <w:tmpl w:val="71CC04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3326F6"/>
    <w:multiLevelType w:val="hybridMultilevel"/>
    <w:tmpl w:val="62BC2D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A20B90"/>
    <w:multiLevelType w:val="hybridMultilevel"/>
    <w:tmpl w:val="FFFFFFFF"/>
    <w:lvl w:ilvl="0" w:tplc="8CE807CA">
      <w:start w:val="1"/>
      <w:numFmt w:val="decimal"/>
      <w:lvlText w:val="%1)"/>
      <w:lvlJc w:val="left"/>
      <w:pPr>
        <w:ind w:left="720" w:hanging="360"/>
      </w:pPr>
    </w:lvl>
    <w:lvl w:ilvl="1" w:tplc="42F41B82">
      <w:start w:val="1"/>
      <w:numFmt w:val="lowerLetter"/>
      <w:lvlText w:val="%2."/>
      <w:lvlJc w:val="left"/>
      <w:pPr>
        <w:ind w:left="1440" w:hanging="360"/>
      </w:pPr>
    </w:lvl>
    <w:lvl w:ilvl="2" w:tplc="AFAE1A60">
      <w:start w:val="1"/>
      <w:numFmt w:val="lowerRoman"/>
      <w:lvlText w:val="%3."/>
      <w:lvlJc w:val="right"/>
      <w:pPr>
        <w:ind w:left="2160" w:hanging="180"/>
      </w:pPr>
    </w:lvl>
    <w:lvl w:ilvl="3" w:tplc="548C16DA">
      <w:start w:val="1"/>
      <w:numFmt w:val="decimal"/>
      <w:lvlText w:val="%4."/>
      <w:lvlJc w:val="left"/>
      <w:pPr>
        <w:ind w:left="2880" w:hanging="360"/>
      </w:pPr>
    </w:lvl>
    <w:lvl w:ilvl="4" w:tplc="02CEF2D0">
      <w:start w:val="1"/>
      <w:numFmt w:val="lowerLetter"/>
      <w:lvlText w:val="%5."/>
      <w:lvlJc w:val="left"/>
      <w:pPr>
        <w:ind w:left="3600" w:hanging="360"/>
      </w:pPr>
    </w:lvl>
    <w:lvl w:ilvl="5" w:tplc="CAC8E5BC">
      <w:start w:val="1"/>
      <w:numFmt w:val="lowerRoman"/>
      <w:lvlText w:val="%6."/>
      <w:lvlJc w:val="right"/>
      <w:pPr>
        <w:ind w:left="4320" w:hanging="180"/>
      </w:pPr>
    </w:lvl>
    <w:lvl w:ilvl="6" w:tplc="F92EE9BA">
      <w:start w:val="1"/>
      <w:numFmt w:val="decimal"/>
      <w:lvlText w:val="%7."/>
      <w:lvlJc w:val="left"/>
      <w:pPr>
        <w:ind w:left="5040" w:hanging="360"/>
      </w:pPr>
    </w:lvl>
    <w:lvl w:ilvl="7" w:tplc="29D07736">
      <w:start w:val="1"/>
      <w:numFmt w:val="lowerLetter"/>
      <w:lvlText w:val="%8."/>
      <w:lvlJc w:val="left"/>
      <w:pPr>
        <w:ind w:left="5760" w:hanging="360"/>
      </w:pPr>
    </w:lvl>
    <w:lvl w:ilvl="8" w:tplc="D652B36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1D0B63"/>
    <w:multiLevelType w:val="hybridMultilevel"/>
    <w:tmpl w:val="A3DA4D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BF2103"/>
    <w:multiLevelType w:val="hybridMultilevel"/>
    <w:tmpl w:val="28246FC0"/>
    <w:lvl w:ilvl="0" w:tplc="7F18555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2317665">
    <w:abstractNumId w:val="3"/>
  </w:num>
  <w:num w:numId="2" w16cid:durableId="1430735156">
    <w:abstractNumId w:val="7"/>
  </w:num>
  <w:num w:numId="3" w16cid:durableId="951280725">
    <w:abstractNumId w:val="2"/>
  </w:num>
  <w:num w:numId="4" w16cid:durableId="422146507">
    <w:abstractNumId w:val="6"/>
  </w:num>
  <w:num w:numId="5" w16cid:durableId="274101875">
    <w:abstractNumId w:val="16"/>
  </w:num>
  <w:num w:numId="6" w16cid:durableId="1455363685">
    <w:abstractNumId w:val="9"/>
  </w:num>
  <w:num w:numId="7" w16cid:durableId="407575383">
    <w:abstractNumId w:val="17"/>
  </w:num>
  <w:num w:numId="8" w16cid:durableId="61875587">
    <w:abstractNumId w:val="15"/>
  </w:num>
  <w:num w:numId="9" w16cid:durableId="785664101">
    <w:abstractNumId w:val="8"/>
  </w:num>
  <w:num w:numId="10" w16cid:durableId="1090929535">
    <w:abstractNumId w:val="12"/>
  </w:num>
  <w:num w:numId="11" w16cid:durableId="1172523333">
    <w:abstractNumId w:val="19"/>
  </w:num>
  <w:num w:numId="12" w16cid:durableId="235676380">
    <w:abstractNumId w:val="11"/>
  </w:num>
  <w:num w:numId="13" w16cid:durableId="1022167692">
    <w:abstractNumId w:val="13"/>
  </w:num>
  <w:num w:numId="14" w16cid:durableId="1425804384">
    <w:abstractNumId w:val="10"/>
  </w:num>
  <w:num w:numId="15" w16cid:durableId="1611015209">
    <w:abstractNumId w:val="1"/>
  </w:num>
  <w:num w:numId="16" w16cid:durableId="1462454670">
    <w:abstractNumId w:val="20"/>
  </w:num>
  <w:num w:numId="17" w16cid:durableId="1313752731">
    <w:abstractNumId w:val="21"/>
  </w:num>
  <w:num w:numId="18" w16cid:durableId="1145321839">
    <w:abstractNumId w:val="4"/>
  </w:num>
  <w:num w:numId="19" w16cid:durableId="498037918">
    <w:abstractNumId w:val="5"/>
  </w:num>
  <w:num w:numId="20" w16cid:durableId="1600874195">
    <w:abstractNumId w:val="14"/>
  </w:num>
  <w:num w:numId="21" w16cid:durableId="1107894515">
    <w:abstractNumId w:val="18"/>
  </w:num>
  <w:num w:numId="22" w16cid:durableId="874544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zE1NjQ2MDW1NDFV0lEKTi0uzszPAykwrAUAJ54gsCwAAAA="/>
  </w:docVars>
  <w:rsids>
    <w:rsidRoot w:val="0094664A"/>
    <w:rsid w:val="000011DC"/>
    <w:rsid w:val="00002CA2"/>
    <w:rsid w:val="00005410"/>
    <w:rsid w:val="0001003D"/>
    <w:rsid w:val="000262B2"/>
    <w:rsid w:val="00033260"/>
    <w:rsid w:val="000343F0"/>
    <w:rsid w:val="00035123"/>
    <w:rsid w:val="00046FA5"/>
    <w:rsid w:val="00051BBA"/>
    <w:rsid w:val="00051E4C"/>
    <w:rsid w:val="000530DB"/>
    <w:rsid w:val="00053296"/>
    <w:rsid w:val="00055D87"/>
    <w:rsid w:val="00056D6D"/>
    <w:rsid w:val="00056EFC"/>
    <w:rsid w:val="0006224F"/>
    <w:rsid w:val="00066896"/>
    <w:rsid w:val="00071EC8"/>
    <w:rsid w:val="00074DA6"/>
    <w:rsid w:val="000805EE"/>
    <w:rsid w:val="00084E41"/>
    <w:rsid w:val="000921E1"/>
    <w:rsid w:val="00094559"/>
    <w:rsid w:val="00097C72"/>
    <w:rsid w:val="000A1209"/>
    <w:rsid w:val="000A2749"/>
    <w:rsid w:val="000A2B6F"/>
    <w:rsid w:val="000B61FD"/>
    <w:rsid w:val="000C2063"/>
    <w:rsid w:val="000C2CF6"/>
    <w:rsid w:val="000C762D"/>
    <w:rsid w:val="000D5BC1"/>
    <w:rsid w:val="000D5F13"/>
    <w:rsid w:val="00103253"/>
    <w:rsid w:val="00105428"/>
    <w:rsid w:val="00125B21"/>
    <w:rsid w:val="001327D4"/>
    <w:rsid w:val="0013289F"/>
    <w:rsid w:val="00133780"/>
    <w:rsid w:val="00133E1B"/>
    <w:rsid w:val="001428EE"/>
    <w:rsid w:val="00147B8D"/>
    <w:rsid w:val="0016072C"/>
    <w:rsid w:val="0016140E"/>
    <w:rsid w:val="00174040"/>
    <w:rsid w:val="001B464B"/>
    <w:rsid w:val="001B48B5"/>
    <w:rsid w:val="001B5C80"/>
    <w:rsid w:val="001C32A1"/>
    <w:rsid w:val="001D4F5C"/>
    <w:rsid w:val="001F7DB2"/>
    <w:rsid w:val="002028F4"/>
    <w:rsid w:val="00210264"/>
    <w:rsid w:val="00213654"/>
    <w:rsid w:val="00217937"/>
    <w:rsid w:val="0022126F"/>
    <w:rsid w:val="0023638D"/>
    <w:rsid w:val="002416DB"/>
    <w:rsid w:val="00241DA7"/>
    <w:rsid w:val="00244F71"/>
    <w:rsid w:val="00245A21"/>
    <w:rsid w:val="00256231"/>
    <w:rsid w:val="00256888"/>
    <w:rsid w:val="00282B2A"/>
    <w:rsid w:val="00283BF1"/>
    <w:rsid w:val="00285EC9"/>
    <w:rsid w:val="002A0926"/>
    <w:rsid w:val="002A278B"/>
    <w:rsid w:val="002B1B86"/>
    <w:rsid w:val="002B503D"/>
    <w:rsid w:val="002D3792"/>
    <w:rsid w:val="002D4DFB"/>
    <w:rsid w:val="002E35D2"/>
    <w:rsid w:val="002F5236"/>
    <w:rsid w:val="003024F7"/>
    <w:rsid w:val="00303F2F"/>
    <w:rsid w:val="0032150F"/>
    <w:rsid w:val="00323917"/>
    <w:rsid w:val="00325024"/>
    <w:rsid w:val="003266ED"/>
    <w:rsid w:val="003352BA"/>
    <w:rsid w:val="003440CE"/>
    <w:rsid w:val="00347531"/>
    <w:rsid w:val="003600A8"/>
    <w:rsid w:val="003648EE"/>
    <w:rsid w:val="003811CB"/>
    <w:rsid w:val="0038187D"/>
    <w:rsid w:val="003A5BD1"/>
    <w:rsid w:val="003B0BDA"/>
    <w:rsid w:val="003B4EA7"/>
    <w:rsid w:val="003C647B"/>
    <w:rsid w:val="003C6D58"/>
    <w:rsid w:val="003D23CA"/>
    <w:rsid w:val="003D6721"/>
    <w:rsid w:val="003E2224"/>
    <w:rsid w:val="003E4ED4"/>
    <w:rsid w:val="004003F6"/>
    <w:rsid w:val="00405301"/>
    <w:rsid w:val="0040718D"/>
    <w:rsid w:val="00415508"/>
    <w:rsid w:val="00424092"/>
    <w:rsid w:val="004254D9"/>
    <w:rsid w:val="0044260E"/>
    <w:rsid w:val="00450636"/>
    <w:rsid w:val="00476E85"/>
    <w:rsid w:val="00485FFF"/>
    <w:rsid w:val="004902A7"/>
    <w:rsid w:val="00490644"/>
    <w:rsid w:val="004A757C"/>
    <w:rsid w:val="004B1794"/>
    <w:rsid w:val="004B4F7D"/>
    <w:rsid w:val="004C3F4E"/>
    <w:rsid w:val="004D05A9"/>
    <w:rsid w:val="004D5B8D"/>
    <w:rsid w:val="004E36E6"/>
    <w:rsid w:val="004F35FF"/>
    <w:rsid w:val="004F4FEE"/>
    <w:rsid w:val="004F7818"/>
    <w:rsid w:val="0050023D"/>
    <w:rsid w:val="00503AC8"/>
    <w:rsid w:val="00511FB5"/>
    <w:rsid w:val="00512117"/>
    <w:rsid w:val="00513E50"/>
    <w:rsid w:val="0052281D"/>
    <w:rsid w:val="00522ED2"/>
    <w:rsid w:val="00524671"/>
    <w:rsid w:val="00525FE1"/>
    <w:rsid w:val="00531ABA"/>
    <w:rsid w:val="00544611"/>
    <w:rsid w:val="00544685"/>
    <w:rsid w:val="00553953"/>
    <w:rsid w:val="00571E17"/>
    <w:rsid w:val="00577121"/>
    <w:rsid w:val="00582C89"/>
    <w:rsid w:val="0058357F"/>
    <w:rsid w:val="00590F52"/>
    <w:rsid w:val="00594932"/>
    <w:rsid w:val="00595B10"/>
    <w:rsid w:val="005A7497"/>
    <w:rsid w:val="005B2FBA"/>
    <w:rsid w:val="005B6C30"/>
    <w:rsid w:val="005B7900"/>
    <w:rsid w:val="005C7248"/>
    <w:rsid w:val="005D2199"/>
    <w:rsid w:val="005E5622"/>
    <w:rsid w:val="005F3C98"/>
    <w:rsid w:val="00602724"/>
    <w:rsid w:val="00602FEF"/>
    <w:rsid w:val="00603E2F"/>
    <w:rsid w:val="00610873"/>
    <w:rsid w:val="00611CB8"/>
    <w:rsid w:val="00613520"/>
    <w:rsid w:val="0061435A"/>
    <w:rsid w:val="0062324B"/>
    <w:rsid w:val="006276CF"/>
    <w:rsid w:val="00632D39"/>
    <w:rsid w:val="00641773"/>
    <w:rsid w:val="0064193B"/>
    <w:rsid w:val="00642982"/>
    <w:rsid w:val="00643B81"/>
    <w:rsid w:val="00651496"/>
    <w:rsid w:val="00654A37"/>
    <w:rsid w:val="00656D47"/>
    <w:rsid w:val="00667600"/>
    <w:rsid w:val="00670EE3"/>
    <w:rsid w:val="00671EA9"/>
    <w:rsid w:val="00674674"/>
    <w:rsid w:val="00681963"/>
    <w:rsid w:val="00685736"/>
    <w:rsid w:val="006C16A9"/>
    <w:rsid w:val="006C5381"/>
    <w:rsid w:val="006F0942"/>
    <w:rsid w:val="006F7560"/>
    <w:rsid w:val="00700FEF"/>
    <w:rsid w:val="00701795"/>
    <w:rsid w:val="00715330"/>
    <w:rsid w:val="007178D5"/>
    <w:rsid w:val="007268D7"/>
    <w:rsid w:val="00742623"/>
    <w:rsid w:val="0074380E"/>
    <w:rsid w:val="00743CC4"/>
    <w:rsid w:val="007553A2"/>
    <w:rsid w:val="00762E6F"/>
    <w:rsid w:val="00763C9E"/>
    <w:rsid w:val="00765A9E"/>
    <w:rsid w:val="0077362B"/>
    <w:rsid w:val="00775C7A"/>
    <w:rsid w:val="007811BB"/>
    <w:rsid w:val="007A40C2"/>
    <w:rsid w:val="007A674A"/>
    <w:rsid w:val="007A7CD8"/>
    <w:rsid w:val="007C2256"/>
    <w:rsid w:val="007C5F51"/>
    <w:rsid w:val="007D2F89"/>
    <w:rsid w:val="007D3D61"/>
    <w:rsid w:val="007D5635"/>
    <w:rsid w:val="007E568F"/>
    <w:rsid w:val="00804B7F"/>
    <w:rsid w:val="00816991"/>
    <w:rsid w:val="00825659"/>
    <w:rsid w:val="00830F66"/>
    <w:rsid w:val="008328FA"/>
    <w:rsid w:val="00837F83"/>
    <w:rsid w:val="00846D26"/>
    <w:rsid w:val="00871C0E"/>
    <w:rsid w:val="008731BB"/>
    <w:rsid w:val="00873FA8"/>
    <w:rsid w:val="00875A71"/>
    <w:rsid w:val="00875AB3"/>
    <w:rsid w:val="00897026"/>
    <w:rsid w:val="00897539"/>
    <w:rsid w:val="008C39D4"/>
    <w:rsid w:val="008D08C1"/>
    <w:rsid w:val="008D623B"/>
    <w:rsid w:val="008E3DE9"/>
    <w:rsid w:val="008E499C"/>
    <w:rsid w:val="00907CB2"/>
    <w:rsid w:val="009123AD"/>
    <w:rsid w:val="00922CA6"/>
    <w:rsid w:val="00926A6C"/>
    <w:rsid w:val="009342E8"/>
    <w:rsid w:val="0094664A"/>
    <w:rsid w:val="0095712D"/>
    <w:rsid w:val="0096466B"/>
    <w:rsid w:val="00965FB2"/>
    <w:rsid w:val="00993825"/>
    <w:rsid w:val="00994066"/>
    <w:rsid w:val="00996A1E"/>
    <w:rsid w:val="00997ACF"/>
    <w:rsid w:val="009A1815"/>
    <w:rsid w:val="009A34D8"/>
    <w:rsid w:val="009A3A50"/>
    <w:rsid w:val="009A4DD1"/>
    <w:rsid w:val="009B20AB"/>
    <w:rsid w:val="009B32B2"/>
    <w:rsid w:val="009B62F0"/>
    <w:rsid w:val="009C6049"/>
    <w:rsid w:val="009D095D"/>
    <w:rsid w:val="009D0A05"/>
    <w:rsid w:val="009D445C"/>
    <w:rsid w:val="009E00A2"/>
    <w:rsid w:val="009F0E74"/>
    <w:rsid w:val="009F6270"/>
    <w:rsid w:val="00A02737"/>
    <w:rsid w:val="00A037EC"/>
    <w:rsid w:val="00A04DDA"/>
    <w:rsid w:val="00A13C7B"/>
    <w:rsid w:val="00A17DA4"/>
    <w:rsid w:val="00A201C3"/>
    <w:rsid w:val="00A21192"/>
    <w:rsid w:val="00A24B3E"/>
    <w:rsid w:val="00A26547"/>
    <w:rsid w:val="00A366B4"/>
    <w:rsid w:val="00A366FE"/>
    <w:rsid w:val="00A412E8"/>
    <w:rsid w:val="00A42BC7"/>
    <w:rsid w:val="00A44BE7"/>
    <w:rsid w:val="00A45383"/>
    <w:rsid w:val="00A52758"/>
    <w:rsid w:val="00A53B35"/>
    <w:rsid w:val="00A54A1F"/>
    <w:rsid w:val="00A61EA3"/>
    <w:rsid w:val="00A646AC"/>
    <w:rsid w:val="00A64969"/>
    <w:rsid w:val="00A6510A"/>
    <w:rsid w:val="00A6725A"/>
    <w:rsid w:val="00A74DCD"/>
    <w:rsid w:val="00A829F4"/>
    <w:rsid w:val="00A87847"/>
    <w:rsid w:val="00A94017"/>
    <w:rsid w:val="00AA0B9F"/>
    <w:rsid w:val="00AA7EEF"/>
    <w:rsid w:val="00AB32DB"/>
    <w:rsid w:val="00AB3BE4"/>
    <w:rsid w:val="00AB4DDC"/>
    <w:rsid w:val="00AC406D"/>
    <w:rsid w:val="00AD3918"/>
    <w:rsid w:val="00AD3C2F"/>
    <w:rsid w:val="00AD6D7C"/>
    <w:rsid w:val="00AE20D5"/>
    <w:rsid w:val="00AF2989"/>
    <w:rsid w:val="00AF5140"/>
    <w:rsid w:val="00B015C9"/>
    <w:rsid w:val="00B03ADF"/>
    <w:rsid w:val="00B168C3"/>
    <w:rsid w:val="00B17AF5"/>
    <w:rsid w:val="00B27014"/>
    <w:rsid w:val="00B31B2D"/>
    <w:rsid w:val="00B36C48"/>
    <w:rsid w:val="00B372F0"/>
    <w:rsid w:val="00B37A5D"/>
    <w:rsid w:val="00B37E59"/>
    <w:rsid w:val="00B41FEA"/>
    <w:rsid w:val="00B436BB"/>
    <w:rsid w:val="00B57391"/>
    <w:rsid w:val="00B57501"/>
    <w:rsid w:val="00B638A3"/>
    <w:rsid w:val="00B63DE2"/>
    <w:rsid w:val="00B67870"/>
    <w:rsid w:val="00B7550F"/>
    <w:rsid w:val="00B7651A"/>
    <w:rsid w:val="00B841E8"/>
    <w:rsid w:val="00B8644F"/>
    <w:rsid w:val="00B87D6F"/>
    <w:rsid w:val="00B932AA"/>
    <w:rsid w:val="00BB1127"/>
    <w:rsid w:val="00BB4737"/>
    <w:rsid w:val="00BC3EEA"/>
    <w:rsid w:val="00BC5242"/>
    <w:rsid w:val="00BF04B6"/>
    <w:rsid w:val="00BF4586"/>
    <w:rsid w:val="00BF7979"/>
    <w:rsid w:val="00C00CC8"/>
    <w:rsid w:val="00C04F85"/>
    <w:rsid w:val="00C07404"/>
    <w:rsid w:val="00C10766"/>
    <w:rsid w:val="00C1530A"/>
    <w:rsid w:val="00C153F9"/>
    <w:rsid w:val="00C211E3"/>
    <w:rsid w:val="00C36377"/>
    <w:rsid w:val="00C477F4"/>
    <w:rsid w:val="00C546CC"/>
    <w:rsid w:val="00C66369"/>
    <w:rsid w:val="00C671A2"/>
    <w:rsid w:val="00C901F6"/>
    <w:rsid w:val="00C911F5"/>
    <w:rsid w:val="00C96481"/>
    <w:rsid w:val="00C96758"/>
    <w:rsid w:val="00CA73DB"/>
    <w:rsid w:val="00CA7C93"/>
    <w:rsid w:val="00CB4890"/>
    <w:rsid w:val="00CC6332"/>
    <w:rsid w:val="00CD20A2"/>
    <w:rsid w:val="00CD4CFD"/>
    <w:rsid w:val="00CD645A"/>
    <w:rsid w:val="00CD77EE"/>
    <w:rsid w:val="00CE4322"/>
    <w:rsid w:val="00CE46D2"/>
    <w:rsid w:val="00CE4A7D"/>
    <w:rsid w:val="00CE503C"/>
    <w:rsid w:val="00CF3012"/>
    <w:rsid w:val="00CF7D9E"/>
    <w:rsid w:val="00D11A89"/>
    <w:rsid w:val="00D15FFE"/>
    <w:rsid w:val="00D23E04"/>
    <w:rsid w:val="00D34343"/>
    <w:rsid w:val="00D36800"/>
    <w:rsid w:val="00D37F00"/>
    <w:rsid w:val="00D40669"/>
    <w:rsid w:val="00D45646"/>
    <w:rsid w:val="00D5192D"/>
    <w:rsid w:val="00D51CA5"/>
    <w:rsid w:val="00D63238"/>
    <w:rsid w:val="00D64189"/>
    <w:rsid w:val="00D71DCB"/>
    <w:rsid w:val="00D764E5"/>
    <w:rsid w:val="00D902D4"/>
    <w:rsid w:val="00D933BC"/>
    <w:rsid w:val="00DA7C80"/>
    <w:rsid w:val="00DB1464"/>
    <w:rsid w:val="00DB30F8"/>
    <w:rsid w:val="00DB6B74"/>
    <w:rsid w:val="00DC11C4"/>
    <w:rsid w:val="00DE0691"/>
    <w:rsid w:val="00DE358F"/>
    <w:rsid w:val="00DE55A5"/>
    <w:rsid w:val="00DF5306"/>
    <w:rsid w:val="00E07218"/>
    <w:rsid w:val="00E10B8C"/>
    <w:rsid w:val="00E13FC3"/>
    <w:rsid w:val="00E156D9"/>
    <w:rsid w:val="00E406A7"/>
    <w:rsid w:val="00E467E6"/>
    <w:rsid w:val="00E65D0A"/>
    <w:rsid w:val="00E6658A"/>
    <w:rsid w:val="00E75DFD"/>
    <w:rsid w:val="00E764D7"/>
    <w:rsid w:val="00E8707F"/>
    <w:rsid w:val="00E87D6F"/>
    <w:rsid w:val="00E90F7A"/>
    <w:rsid w:val="00E91294"/>
    <w:rsid w:val="00E92A36"/>
    <w:rsid w:val="00E9394E"/>
    <w:rsid w:val="00EC1F68"/>
    <w:rsid w:val="00ED21C7"/>
    <w:rsid w:val="00ED63B7"/>
    <w:rsid w:val="00ED6531"/>
    <w:rsid w:val="00EE0EF8"/>
    <w:rsid w:val="00EE3E54"/>
    <w:rsid w:val="00EE5180"/>
    <w:rsid w:val="00EE7CAD"/>
    <w:rsid w:val="00EF1FD0"/>
    <w:rsid w:val="00EF7157"/>
    <w:rsid w:val="00EF7E69"/>
    <w:rsid w:val="00F05E29"/>
    <w:rsid w:val="00F1257A"/>
    <w:rsid w:val="00F129B3"/>
    <w:rsid w:val="00F144A0"/>
    <w:rsid w:val="00F2101B"/>
    <w:rsid w:val="00F22BDD"/>
    <w:rsid w:val="00F316D9"/>
    <w:rsid w:val="00F37151"/>
    <w:rsid w:val="00F37B93"/>
    <w:rsid w:val="00F45F5B"/>
    <w:rsid w:val="00F472C0"/>
    <w:rsid w:val="00F47E3C"/>
    <w:rsid w:val="00F714BF"/>
    <w:rsid w:val="00F76D39"/>
    <w:rsid w:val="00F77513"/>
    <w:rsid w:val="00F86D99"/>
    <w:rsid w:val="00F90826"/>
    <w:rsid w:val="00F93D52"/>
    <w:rsid w:val="00F9479E"/>
    <w:rsid w:val="00FA2E31"/>
    <w:rsid w:val="00FA436D"/>
    <w:rsid w:val="00FB2CE8"/>
    <w:rsid w:val="00FD2491"/>
    <w:rsid w:val="00FE236A"/>
    <w:rsid w:val="00FE3E53"/>
    <w:rsid w:val="00FF0F13"/>
    <w:rsid w:val="04A9B80D"/>
    <w:rsid w:val="06920EC8"/>
    <w:rsid w:val="07B1CFB4"/>
    <w:rsid w:val="084E450B"/>
    <w:rsid w:val="0B812BFE"/>
    <w:rsid w:val="110078E5"/>
    <w:rsid w:val="11834089"/>
    <w:rsid w:val="12029068"/>
    <w:rsid w:val="13CB4D7B"/>
    <w:rsid w:val="177C51B2"/>
    <w:rsid w:val="1A8E8ADB"/>
    <w:rsid w:val="1D8E6263"/>
    <w:rsid w:val="1EE4F2D9"/>
    <w:rsid w:val="2024720F"/>
    <w:rsid w:val="22C40871"/>
    <w:rsid w:val="27B2EF82"/>
    <w:rsid w:val="32FF8156"/>
    <w:rsid w:val="367E9F7C"/>
    <w:rsid w:val="374BB276"/>
    <w:rsid w:val="3E5C553C"/>
    <w:rsid w:val="3EB1E90F"/>
    <w:rsid w:val="3F46F639"/>
    <w:rsid w:val="41F1BB3B"/>
    <w:rsid w:val="42D62987"/>
    <w:rsid w:val="479C5567"/>
    <w:rsid w:val="49DBDAFD"/>
    <w:rsid w:val="4CD40BF9"/>
    <w:rsid w:val="4CED7DBA"/>
    <w:rsid w:val="4D356C87"/>
    <w:rsid w:val="4E551E4B"/>
    <w:rsid w:val="500B550A"/>
    <w:rsid w:val="51DD8BC4"/>
    <w:rsid w:val="5352475D"/>
    <w:rsid w:val="543F173E"/>
    <w:rsid w:val="54F455D0"/>
    <w:rsid w:val="58D3378B"/>
    <w:rsid w:val="5C94DD76"/>
    <w:rsid w:val="5CFD51C5"/>
    <w:rsid w:val="63B6374F"/>
    <w:rsid w:val="690B8F3A"/>
    <w:rsid w:val="749ECCC7"/>
    <w:rsid w:val="785BBE9A"/>
    <w:rsid w:val="7A0BDA92"/>
    <w:rsid w:val="7B4B435A"/>
    <w:rsid w:val="7B5A0B32"/>
    <w:rsid w:val="7C45A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AFCE3"/>
  <w15:chartTrackingRefBased/>
  <w15:docId w15:val="{ED3DF18F-9A8D-47B4-B399-66221321C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6E6"/>
    <w:rPr>
      <w:rFonts w:ascii="Garamond" w:hAnsi="Garamond"/>
      <w:sz w:val="24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E9394E"/>
    <w:pPr>
      <w:outlineLvl w:val="0"/>
    </w:p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E9394E"/>
    <w:pPr>
      <w:ind w:left="0"/>
      <w:outlineLvl w:val="1"/>
    </w:pPr>
    <w:rPr>
      <w:b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2565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0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0A05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D0A05"/>
    <w:rPr>
      <w:rFonts w:ascii="Courier New" w:eastAsia="Times New Roman" w:hAnsi="Courier New" w:cs="Courier New"/>
    </w:rPr>
  </w:style>
  <w:style w:type="paragraph" w:customStyle="1" w:styleId="code">
    <w:name w:val="code"/>
    <w:basedOn w:val="ListParagraph"/>
    <w:link w:val="codeChar"/>
    <w:qFormat/>
    <w:rsid w:val="00F86D99"/>
    <w:pPr>
      <w:shd w:val="clear" w:color="auto" w:fill="D0CECE" w:themeFill="background2" w:themeFillShade="E6"/>
    </w:pPr>
    <w:rPr>
      <w:rFonts w:ascii="Courier New" w:hAnsi="Courier New" w:cs="Courier New"/>
      <w:szCs w:val="24"/>
    </w:rPr>
  </w:style>
  <w:style w:type="table" w:styleId="TableGrid">
    <w:name w:val="Table Grid"/>
    <w:basedOn w:val="TableNormal"/>
    <w:uiPriority w:val="39"/>
    <w:rsid w:val="004A75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4A757C"/>
  </w:style>
  <w:style w:type="character" w:customStyle="1" w:styleId="codeChar">
    <w:name w:val="code Char"/>
    <w:basedOn w:val="ListParagraphChar"/>
    <w:link w:val="code"/>
    <w:rsid w:val="00F86D99"/>
    <w:rPr>
      <w:rFonts w:ascii="Courier New" w:hAnsi="Courier New" w:cs="Courier New"/>
      <w:sz w:val="24"/>
      <w:szCs w:val="24"/>
      <w:shd w:val="clear" w:color="auto" w:fill="D0CECE" w:themeFill="background2" w:themeFillShade="E6"/>
    </w:rPr>
  </w:style>
  <w:style w:type="paragraph" w:styleId="Title">
    <w:name w:val="Title"/>
    <w:basedOn w:val="Normal"/>
    <w:next w:val="Normal"/>
    <w:link w:val="TitleChar"/>
    <w:uiPriority w:val="10"/>
    <w:qFormat/>
    <w:rsid w:val="00F47E3C"/>
    <w:pPr>
      <w:spacing w:after="0" w:line="240" w:lineRule="auto"/>
      <w:ind w:firstLine="720"/>
      <w:contextualSpacing/>
      <w:jc w:val="center"/>
    </w:pPr>
    <w:rPr>
      <w:rFonts w:eastAsiaTheme="majorEastAsia" w:cstheme="majorBidi"/>
      <w:b/>
      <w:spacing w:val="-10"/>
      <w:kern w:val="28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F47E3C"/>
    <w:rPr>
      <w:rFonts w:ascii="Garamond" w:eastAsiaTheme="majorEastAsia" w:hAnsi="Garamond" w:cstheme="majorBidi"/>
      <w:b/>
      <w:spacing w:val="-10"/>
      <w:kern w:val="28"/>
      <w:sz w:val="24"/>
      <w:szCs w:val="24"/>
      <w:u w:val="single"/>
    </w:rPr>
  </w:style>
  <w:style w:type="character" w:styleId="Hyperlink">
    <w:name w:val="Hyperlink"/>
    <w:basedOn w:val="DefaultParagraphFont"/>
    <w:uiPriority w:val="99"/>
    <w:unhideWhenUsed/>
    <w:rsid w:val="00C477F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19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19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A0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926"/>
  </w:style>
  <w:style w:type="paragraph" w:styleId="Footer">
    <w:name w:val="footer"/>
    <w:basedOn w:val="Normal"/>
    <w:link w:val="FooterChar"/>
    <w:uiPriority w:val="99"/>
    <w:unhideWhenUsed/>
    <w:rsid w:val="002A0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926"/>
  </w:style>
  <w:style w:type="paragraph" w:customStyle="1" w:styleId="InlineCode">
    <w:name w:val="Inline Code"/>
    <w:basedOn w:val="ListParagraph"/>
    <w:qFormat/>
    <w:rsid w:val="008D08C1"/>
    <w:pPr>
      <w:spacing w:after="0"/>
    </w:pPr>
    <w:rPr>
      <w:rFonts w:ascii="Courier New" w:hAnsi="Courier New" w:cs="Courier New"/>
      <w:b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F04B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9394E"/>
    <w:rPr>
      <w:rFonts w:ascii="Garamond" w:hAnsi="Garamond"/>
      <w:b/>
      <w:sz w:val="24"/>
      <w:szCs w:val="24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E5622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9394E"/>
    <w:rPr>
      <w:rFonts w:ascii="Garamond" w:hAnsi="Garamond"/>
      <w:b/>
      <w:sz w:val="24"/>
      <w:szCs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E20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heckip.amazonaws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8D07772455724FB20D9F3ADFCCCA5E" ma:contentTypeVersion="4" ma:contentTypeDescription="Create a new document." ma:contentTypeScope="" ma:versionID="71d9f6a982533d184b3eee6b2ff71ec1">
  <xsd:schema xmlns:xsd="http://www.w3.org/2001/XMLSchema" xmlns:xs="http://www.w3.org/2001/XMLSchema" xmlns:p="http://schemas.microsoft.com/office/2006/metadata/properties" xmlns:ns2="c7567b40-2008-4a12-9510-26fe6dca4738" targetNamespace="http://schemas.microsoft.com/office/2006/metadata/properties" ma:root="true" ma:fieldsID="978c485df9fc0a4d57e9a1cdc8abe57f" ns2:_="">
    <xsd:import namespace="c7567b40-2008-4a12-9510-26fe6dca47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67b40-2008-4a12-9510-26fe6dca47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DF2F4-0124-4C4A-B5C0-FACC51C0A5B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0BAB94-12A0-4FE0-882B-71DE22ACC7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567b40-2008-4a12-9510-26fe6dca47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890C39-77E9-4BEE-A4F4-E27DA65A7A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3E0546-66DE-41B3-8CAC-FE0CB1347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t Lunke</dc:creator>
  <cp:keywords/>
  <dc:description/>
  <cp:lastModifiedBy>Bhuvanesh</cp:lastModifiedBy>
  <cp:revision>3</cp:revision>
  <dcterms:created xsi:type="dcterms:W3CDTF">2022-12-13T00:22:00Z</dcterms:created>
  <dcterms:modified xsi:type="dcterms:W3CDTF">2022-12-13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8D07772455724FB20D9F3ADFCCCA5E</vt:lpwstr>
  </property>
</Properties>
</file>